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10B65" w14:textId="77777777" w:rsidR="002B0770" w:rsidRDefault="002B0770" w:rsidP="002B0770">
      <w:pPr>
        <w:pStyle w:val="Heading1"/>
      </w:pPr>
      <w:r w:rsidRPr="002B0770">
        <w:t>Discover Inner Harmony: Embrace Holistic Wellness through Yoga Learning While Volunteering</w:t>
      </w:r>
    </w:p>
    <w:p w14:paraId="6E4EC7A9" w14:textId="77777777" w:rsidR="002B0770" w:rsidRPr="002B0770" w:rsidRDefault="002B0770" w:rsidP="002B0770"/>
    <w:p w14:paraId="6C4F0EC9" w14:textId="77777777" w:rsidR="002B0770" w:rsidRDefault="002B0770" w:rsidP="002B0770">
      <w:pPr>
        <w:jc w:val="both"/>
        <w:rPr>
          <w:bCs/>
        </w:rPr>
      </w:pPr>
      <w:r w:rsidRPr="002B0770">
        <w:rPr>
          <w:bCs/>
        </w:rPr>
        <w:t>In today's fast-paced world, where life often races ahead at a relentless speed, finding moments of tranquility and self-care has become more crucial than ever. Amidst the incessant demands and pressures of modern existence, the practice of yoga emerges as a sanctuary, offering a transformative path to both physical fitness and mental equilibrium. Through the power of carefully crafted yoga sessions, individuals can embark on a holistic journey of self-discovery, inner harmony, and comprehensive health enhancement.</w:t>
      </w:r>
    </w:p>
    <w:p w14:paraId="64ABB666" w14:textId="77777777" w:rsidR="002B0770" w:rsidRPr="002B0770" w:rsidRDefault="002B0770" w:rsidP="002B0770">
      <w:pPr>
        <w:jc w:val="both"/>
        <w:rPr>
          <w:bCs/>
        </w:rPr>
      </w:pPr>
    </w:p>
    <w:p w14:paraId="2FF737D8" w14:textId="77777777" w:rsidR="002B0770" w:rsidRPr="002B0770" w:rsidRDefault="002B0770" w:rsidP="002B0770">
      <w:pPr>
        <w:pStyle w:val="Heading2"/>
      </w:pPr>
      <w:r w:rsidRPr="002B0770">
        <w:t>The Gateway to Comprehensive Wellness</w:t>
      </w:r>
    </w:p>
    <w:p w14:paraId="3A263901" w14:textId="77777777" w:rsidR="002B0770" w:rsidRPr="002B0770" w:rsidRDefault="002B0770" w:rsidP="002B0770">
      <w:pPr>
        <w:jc w:val="both"/>
        <w:rPr>
          <w:bCs/>
        </w:rPr>
      </w:pPr>
      <w:r w:rsidRPr="002B0770">
        <w:rPr>
          <w:bCs/>
        </w:rPr>
        <w:t>In the bustling whirlwind of contemporary life, our well-being often takes a backseat to the demands of work, responsibilities, and obligations. As our schedules become more hectic and our minds more cluttered, the need for a balanced and harmonious life becomes increasingly evident. This is where yoga steps in as a guiding light, offering a comprehensive approach to wellness that addresses not only the physical aspects of health but also the mental and emotional dimensions.</w:t>
      </w:r>
    </w:p>
    <w:p w14:paraId="6765A58A" w14:textId="77777777" w:rsidR="002B0770" w:rsidRDefault="002B0770" w:rsidP="002B0770">
      <w:pPr>
        <w:jc w:val="both"/>
        <w:rPr>
          <w:bCs/>
        </w:rPr>
      </w:pPr>
      <w:r w:rsidRPr="002B0770">
        <w:rPr>
          <w:bCs/>
        </w:rPr>
        <w:t>Originating in ancient India, yoga has transcended time and culture to become a revered practice that nourishes the mind, body, and spirit. It's not just about performing intricate postures or mastering complex breathing techniques; it's about fostering a deep connection with oneself, unraveling the layers of stress and tension, and rediscovering the innate harmony that resides within.</w:t>
      </w:r>
    </w:p>
    <w:p w14:paraId="3DA5EBB7" w14:textId="77777777" w:rsidR="002B0770" w:rsidRPr="002B0770" w:rsidRDefault="002B0770" w:rsidP="002B0770">
      <w:pPr>
        <w:jc w:val="both"/>
        <w:rPr>
          <w:bCs/>
        </w:rPr>
      </w:pPr>
    </w:p>
    <w:p w14:paraId="418C9898" w14:textId="77777777" w:rsidR="002B0770" w:rsidRPr="002B0770" w:rsidRDefault="002B0770" w:rsidP="002B0770">
      <w:pPr>
        <w:pStyle w:val="Heading2"/>
      </w:pPr>
      <w:r w:rsidRPr="002B0770">
        <w:t>The Multifaceted Benefits of Yoga Sessions</w:t>
      </w:r>
    </w:p>
    <w:p w14:paraId="49C6C38E" w14:textId="77777777" w:rsidR="002B0770" w:rsidRPr="002B0770" w:rsidRDefault="002B0770" w:rsidP="002B0770">
      <w:pPr>
        <w:jc w:val="both"/>
        <w:rPr>
          <w:bCs/>
        </w:rPr>
      </w:pPr>
      <w:r w:rsidRPr="002B0770">
        <w:rPr>
          <w:bCs/>
        </w:rPr>
        <w:t>Yoga sessions offer a diverse array of benefits that extend beyond the confines of a yoga mat. Let us delve into why embarking on this wellness journey can be a life-altering decision for your holistic health:</w:t>
      </w:r>
    </w:p>
    <w:p w14:paraId="6948EB3C" w14:textId="77777777" w:rsidR="002B0770" w:rsidRPr="002B0770" w:rsidRDefault="002B0770" w:rsidP="002B0770">
      <w:pPr>
        <w:numPr>
          <w:ilvl w:val="0"/>
          <w:numId w:val="5"/>
        </w:numPr>
        <w:jc w:val="both"/>
        <w:rPr>
          <w:bCs/>
        </w:rPr>
      </w:pPr>
      <w:r w:rsidRPr="002B0770">
        <w:rPr>
          <w:b/>
          <w:bCs/>
        </w:rPr>
        <w:t>Physical Vigor and Flexibility:</w:t>
      </w:r>
      <w:r w:rsidRPr="002B0770">
        <w:rPr>
          <w:bCs/>
        </w:rPr>
        <w:t xml:space="preserve"> Yoga embraces a myriad of postures and stretches that promote physical vitality. Regular practice enhances muscular strength, flexibility, and balance. From the gentle stretches of Yin yoga to the dynamic flow of Vinyasa, each session contributes to an agile body that moves with grace.</w:t>
      </w:r>
    </w:p>
    <w:p w14:paraId="2D755608" w14:textId="77777777" w:rsidR="002B0770" w:rsidRPr="002B0770" w:rsidRDefault="002B0770" w:rsidP="002B0770">
      <w:pPr>
        <w:numPr>
          <w:ilvl w:val="0"/>
          <w:numId w:val="5"/>
        </w:numPr>
        <w:jc w:val="both"/>
        <w:rPr>
          <w:bCs/>
        </w:rPr>
      </w:pPr>
      <w:r w:rsidRPr="002B0770">
        <w:rPr>
          <w:b/>
          <w:bCs/>
        </w:rPr>
        <w:t>Stress Alleviation and Mindful Presence:</w:t>
      </w:r>
      <w:r w:rsidRPr="002B0770">
        <w:rPr>
          <w:bCs/>
        </w:rPr>
        <w:t xml:space="preserve"> In a world marked by relentless stress, yoga offers a haven of tranquility. Through conscious breathing and mindfulness, you learn to be fully present in the moment, detaching from stressors and anxieties. This practice of living in the present cultivates resilience in the face of life's challenges.</w:t>
      </w:r>
    </w:p>
    <w:p w14:paraId="097246B4" w14:textId="77777777" w:rsidR="002B0770" w:rsidRPr="002B0770" w:rsidRDefault="002B0770" w:rsidP="002B0770">
      <w:pPr>
        <w:numPr>
          <w:ilvl w:val="0"/>
          <w:numId w:val="5"/>
        </w:numPr>
        <w:jc w:val="both"/>
        <w:rPr>
          <w:bCs/>
        </w:rPr>
      </w:pPr>
      <w:r w:rsidRPr="002B0770">
        <w:rPr>
          <w:b/>
          <w:bCs/>
        </w:rPr>
        <w:lastRenderedPageBreak/>
        <w:t>Enhanced Mental Clarity and Focus:</w:t>
      </w:r>
      <w:r w:rsidRPr="002B0770">
        <w:rPr>
          <w:bCs/>
        </w:rPr>
        <w:t xml:space="preserve"> The union of breath and movement in yoga fosters mental clarity and concentration. As you navigate through postures, you learn to quiet the mind's constant chatter, leading to improved focus, decision-making, and mental agility.</w:t>
      </w:r>
    </w:p>
    <w:p w14:paraId="000F1A0C" w14:textId="77777777" w:rsidR="002B0770" w:rsidRPr="002B0770" w:rsidRDefault="002B0770" w:rsidP="002B0770">
      <w:pPr>
        <w:numPr>
          <w:ilvl w:val="0"/>
          <w:numId w:val="5"/>
        </w:numPr>
        <w:jc w:val="both"/>
        <w:rPr>
          <w:bCs/>
        </w:rPr>
      </w:pPr>
      <w:r w:rsidRPr="002B0770">
        <w:rPr>
          <w:b/>
          <w:bCs/>
        </w:rPr>
        <w:t>Emotional Equilibrium:</w:t>
      </w:r>
      <w:r w:rsidRPr="002B0770">
        <w:rPr>
          <w:bCs/>
        </w:rPr>
        <w:t xml:space="preserve"> Yoga empowers you to embrace your emotions with compassion and acceptance. The practice encourages introspection, enabling you to recognize and process emotions, fostering emotional resilience and inner stability.</w:t>
      </w:r>
    </w:p>
    <w:p w14:paraId="5E66E9BE" w14:textId="77777777" w:rsidR="002B0770" w:rsidRPr="002B0770" w:rsidRDefault="002B0770" w:rsidP="002B0770">
      <w:pPr>
        <w:numPr>
          <w:ilvl w:val="0"/>
          <w:numId w:val="5"/>
        </w:numPr>
        <w:jc w:val="both"/>
        <w:rPr>
          <w:bCs/>
        </w:rPr>
      </w:pPr>
      <w:r w:rsidRPr="002B0770">
        <w:rPr>
          <w:b/>
          <w:bCs/>
        </w:rPr>
        <w:t>Elevated Mind-Body Connection:</w:t>
      </w:r>
      <w:r w:rsidRPr="002B0770">
        <w:rPr>
          <w:bCs/>
        </w:rPr>
        <w:t xml:space="preserve"> The holistic nature of yoga nurtures a deep connection between mind and body. By tuning in to your body's sensations, you enhance self-awareness and gain insights into your physical and emotional needs.</w:t>
      </w:r>
    </w:p>
    <w:p w14:paraId="2D21FE62" w14:textId="77777777" w:rsidR="002B0770" w:rsidRPr="002B0770" w:rsidRDefault="002B0770" w:rsidP="002B0770">
      <w:pPr>
        <w:numPr>
          <w:ilvl w:val="0"/>
          <w:numId w:val="5"/>
        </w:numPr>
        <w:jc w:val="both"/>
        <w:rPr>
          <w:bCs/>
        </w:rPr>
      </w:pPr>
      <w:r w:rsidRPr="002B0770">
        <w:rPr>
          <w:b/>
          <w:bCs/>
        </w:rPr>
        <w:t>Improved Posture and Alignment:</w:t>
      </w:r>
      <w:r w:rsidRPr="002B0770">
        <w:rPr>
          <w:bCs/>
        </w:rPr>
        <w:t xml:space="preserve"> The mindful alignment required in yoga postures translates into improved posture in daily life. By cultivating awareness of your body's position, you mitigate the risk of musculoskeletal issues, leading to a healthier and more comfortable lifestyle.</w:t>
      </w:r>
    </w:p>
    <w:p w14:paraId="0C28CD59" w14:textId="77777777" w:rsidR="002B0770" w:rsidRPr="002B0770" w:rsidRDefault="002B0770" w:rsidP="002B0770">
      <w:pPr>
        <w:numPr>
          <w:ilvl w:val="0"/>
          <w:numId w:val="5"/>
        </w:numPr>
        <w:jc w:val="both"/>
        <w:rPr>
          <w:bCs/>
        </w:rPr>
      </w:pPr>
      <w:r w:rsidRPr="002B0770">
        <w:rPr>
          <w:b/>
          <w:bCs/>
        </w:rPr>
        <w:t>Boosted Circulation and Detoxification:</w:t>
      </w:r>
      <w:r w:rsidRPr="002B0770">
        <w:rPr>
          <w:bCs/>
        </w:rPr>
        <w:t xml:space="preserve"> Yoga's dynamic movements, coupled with controlled breathing, enhance blood circulation, facilitating the transportation of oxygen and nutrients throughout the body. Additionally, yoga poses aid lymphatic drainage, supporting the body's natural detoxification processes.</w:t>
      </w:r>
    </w:p>
    <w:p w14:paraId="145A7759" w14:textId="77777777" w:rsidR="002B0770" w:rsidRPr="002B0770" w:rsidRDefault="002B0770" w:rsidP="002B0770">
      <w:pPr>
        <w:numPr>
          <w:ilvl w:val="0"/>
          <w:numId w:val="5"/>
        </w:numPr>
        <w:jc w:val="both"/>
        <w:rPr>
          <w:bCs/>
        </w:rPr>
      </w:pPr>
      <w:r w:rsidRPr="002B0770">
        <w:rPr>
          <w:b/>
          <w:bCs/>
        </w:rPr>
        <w:t>Peaceful Sleep and Relaxation:</w:t>
      </w:r>
      <w:r w:rsidRPr="002B0770">
        <w:rPr>
          <w:bCs/>
        </w:rPr>
        <w:t xml:space="preserve"> The relaxation techniques practiced in yoga, especially during sessions like Restorative yoga, induce a state of tranquility. This not only reduces stress but also improves sleep quality, ensuring you wake up refreshed and invigorated.</w:t>
      </w:r>
    </w:p>
    <w:p w14:paraId="6DA144A8" w14:textId="77777777" w:rsidR="002B0770" w:rsidRPr="002B0770" w:rsidRDefault="002B0770" w:rsidP="002B0770">
      <w:pPr>
        <w:numPr>
          <w:ilvl w:val="0"/>
          <w:numId w:val="5"/>
        </w:numPr>
        <w:jc w:val="both"/>
        <w:rPr>
          <w:bCs/>
        </w:rPr>
      </w:pPr>
      <w:r w:rsidRPr="002B0770">
        <w:rPr>
          <w:b/>
          <w:bCs/>
        </w:rPr>
        <w:t>Cultivation of Patience and Resilience:</w:t>
      </w:r>
      <w:r w:rsidRPr="002B0770">
        <w:rPr>
          <w:bCs/>
        </w:rPr>
        <w:t xml:space="preserve"> Holding poses and navigating challenges on the mat teaches patience and resilience. These qualities permeate into daily life, enabling you to navigate obstacles with a sense of calm and adaptability.</w:t>
      </w:r>
    </w:p>
    <w:p w14:paraId="5ED3CB21" w14:textId="77777777" w:rsidR="002B0770" w:rsidRPr="002B0770" w:rsidRDefault="002B0770" w:rsidP="002B0770">
      <w:pPr>
        <w:numPr>
          <w:ilvl w:val="0"/>
          <w:numId w:val="5"/>
        </w:numPr>
        <w:jc w:val="both"/>
        <w:rPr>
          <w:bCs/>
        </w:rPr>
      </w:pPr>
      <w:r w:rsidRPr="002B0770">
        <w:rPr>
          <w:b/>
          <w:bCs/>
        </w:rPr>
        <w:t>Holistic Self-Care and Mindfulness:</w:t>
      </w:r>
      <w:r w:rsidRPr="002B0770">
        <w:rPr>
          <w:bCs/>
        </w:rPr>
        <w:t xml:space="preserve"> Yoga is a journey of self-care, promoting a holistic approach to well-being. It encourages self-love, self-acceptance, and a commitment to nourishing your body, mind, and spirit.</w:t>
      </w:r>
    </w:p>
    <w:p w14:paraId="7E24929E" w14:textId="77777777" w:rsidR="002B0770" w:rsidRPr="002B0770" w:rsidRDefault="002B0770" w:rsidP="002B0770">
      <w:pPr>
        <w:numPr>
          <w:ilvl w:val="0"/>
          <w:numId w:val="5"/>
        </w:numPr>
        <w:jc w:val="both"/>
        <w:rPr>
          <w:bCs/>
        </w:rPr>
      </w:pPr>
      <w:r w:rsidRPr="002B0770">
        <w:rPr>
          <w:b/>
          <w:bCs/>
        </w:rPr>
        <w:t>Empowerment and Self-Discovery:</w:t>
      </w:r>
      <w:r w:rsidRPr="002B0770">
        <w:rPr>
          <w:bCs/>
        </w:rPr>
        <w:t xml:space="preserve"> Yoga empowers you to take charge of your well-being. As you accomplish new postures and overcome personal barriers, you uncover your own strength and capacity for growth.</w:t>
      </w:r>
    </w:p>
    <w:p w14:paraId="5C19AB3C" w14:textId="77777777" w:rsidR="002B0770" w:rsidRPr="002B0770" w:rsidRDefault="002B0770" w:rsidP="002B0770">
      <w:pPr>
        <w:numPr>
          <w:ilvl w:val="0"/>
          <w:numId w:val="5"/>
        </w:numPr>
        <w:jc w:val="both"/>
        <w:rPr>
          <w:bCs/>
        </w:rPr>
      </w:pPr>
      <w:r w:rsidRPr="002B0770">
        <w:rPr>
          <w:b/>
          <w:bCs/>
        </w:rPr>
        <w:t>Enhanced Energy and Vitality:</w:t>
      </w:r>
      <w:r w:rsidRPr="002B0770">
        <w:rPr>
          <w:bCs/>
        </w:rPr>
        <w:t xml:space="preserve"> The combination of breath work, movement, and meditation in yoga rejuvenates your energy levels. You experience a surge of vitality that carries through your day-to-day activities.</w:t>
      </w:r>
    </w:p>
    <w:p w14:paraId="5FCB161B" w14:textId="77777777" w:rsidR="002B0770" w:rsidRDefault="002B0770" w:rsidP="002B0770">
      <w:pPr>
        <w:numPr>
          <w:ilvl w:val="0"/>
          <w:numId w:val="5"/>
        </w:numPr>
        <w:jc w:val="both"/>
        <w:rPr>
          <w:bCs/>
        </w:rPr>
      </w:pPr>
      <w:r w:rsidRPr="002B0770">
        <w:rPr>
          <w:b/>
          <w:bCs/>
        </w:rPr>
        <w:t>Cultivation of Gratitude:</w:t>
      </w:r>
      <w:r w:rsidRPr="002B0770">
        <w:rPr>
          <w:bCs/>
        </w:rPr>
        <w:t xml:space="preserve"> Yoga instills an attitude of gratitude, encouraging you to appreciate your body's capabilities and the simple joys of life.</w:t>
      </w:r>
    </w:p>
    <w:p w14:paraId="2C817C5F" w14:textId="77777777" w:rsidR="002B0770" w:rsidRPr="002B0770" w:rsidRDefault="002B0770" w:rsidP="002B0770">
      <w:pPr>
        <w:ind w:left="720"/>
        <w:jc w:val="both"/>
        <w:rPr>
          <w:bCs/>
        </w:rPr>
      </w:pPr>
    </w:p>
    <w:p w14:paraId="0D1BE693" w14:textId="77777777" w:rsidR="002B0770" w:rsidRPr="002B0770" w:rsidRDefault="002B0770" w:rsidP="002B0770">
      <w:pPr>
        <w:pStyle w:val="Heading2"/>
      </w:pPr>
      <w:r w:rsidRPr="002B0770">
        <w:lastRenderedPageBreak/>
        <w:t>Our Approach to Yoga Learning While Volunteering</w:t>
      </w:r>
    </w:p>
    <w:p w14:paraId="026943F0" w14:textId="77777777" w:rsidR="002B0770" w:rsidRPr="002B0770" w:rsidRDefault="002B0770" w:rsidP="002B0770">
      <w:pPr>
        <w:jc w:val="both"/>
        <w:rPr>
          <w:bCs/>
        </w:rPr>
      </w:pPr>
      <w:r w:rsidRPr="002B0770">
        <w:rPr>
          <w:bCs/>
        </w:rPr>
        <w:t>Our platform is founded on the principles of holistic well-being. Thus, we have forged partnerships with esteemed yoga classes, serving as a bridge that connects you with the transformative potential of yoga sessions. While we don't directly provide yoga sessions, our carefully selected partners share our commitment to comprehensive health enhancement.</w:t>
      </w:r>
    </w:p>
    <w:p w14:paraId="1B5FF9F3" w14:textId="77777777" w:rsidR="002B0770" w:rsidRDefault="002B0770" w:rsidP="002B0770">
      <w:pPr>
        <w:jc w:val="both"/>
        <w:rPr>
          <w:bCs/>
        </w:rPr>
      </w:pPr>
      <w:r w:rsidRPr="002B0770">
        <w:rPr>
          <w:bCs/>
        </w:rPr>
        <w:t>For those seeking a deeper dive into the world of yoga, we offer an exclusive opportunity – Yoga Learning While Volunteering. This program is designed to combine the goodness of volunteering with the transformative power of yoga. When you choose this path, you not only contribute to meaningful projects but also embark on a personal wellness journey guided by certified yoga teachers.</w:t>
      </w:r>
    </w:p>
    <w:p w14:paraId="02D3FD44" w14:textId="77777777" w:rsidR="002B0770" w:rsidRPr="002B0770" w:rsidRDefault="002B0770" w:rsidP="002B0770">
      <w:pPr>
        <w:jc w:val="both"/>
        <w:rPr>
          <w:bCs/>
        </w:rPr>
      </w:pPr>
    </w:p>
    <w:p w14:paraId="4C0495C1" w14:textId="77777777" w:rsidR="002B0770" w:rsidRPr="002B0770" w:rsidRDefault="002B0770" w:rsidP="002B0770">
      <w:pPr>
        <w:pStyle w:val="Heading2"/>
      </w:pPr>
      <w:r w:rsidRPr="002B0770">
        <w:t>The Yoga Learning While Volunteering Experience</w:t>
      </w:r>
    </w:p>
    <w:p w14:paraId="66F1D99D" w14:textId="77777777" w:rsidR="002B0770" w:rsidRPr="002B0770" w:rsidRDefault="002B0770" w:rsidP="002B0770">
      <w:pPr>
        <w:jc w:val="both"/>
        <w:rPr>
          <w:bCs/>
        </w:rPr>
      </w:pPr>
      <w:r w:rsidRPr="002B0770">
        <w:rPr>
          <w:bCs/>
        </w:rPr>
        <w:t>Imagine having a certified yoga teacher dedicated exclusively to you and a group of like-minded volunteers. In this specialized program, you'll have the privilege of receiving focused and personalized yoga training. Your sessions will be tailored to your skill level, allowing you to progress at your own pace. This intimate learning experience guarantees that you receive the utmost attention and guidance, ensuring a richer and more immersive yoga practice.</w:t>
      </w:r>
    </w:p>
    <w:p w14:paraId="67364755" w14:textId="77777777" w:rsidR="002B0770" w:rsidRDefault="002B0770" w:rsidP="002B0770">
      <w:pPr>
        <w:jc w:val="both"/>
        <w:rPr>
          <w:bCs/>
        </w:rPr>
      </w:pPr>
      <w:r w:rsidRPr="002B0770">
        <w:rPr>
          <w:bCs/>
        </w:rPr>
        <w:t>Additionally, you'll enjoy the convenience of having your yoga training conducted at the volunteer accommodation itself. This means you don't need to venture out; the sanctuary of wellness comes to you. After your volunteer work, you can transition seamlessly into your yoga sessions, eliminating the need for extra travel or scheduling adjustments.</w:t>
      </w:r>
    </w:p>
    <w:p w14:paraId="5509F44C" w14:textId="77777777" w:rsidR="002B0770" w:rsidRPr="002B0770" w:rsidRDefault="002B0770" w:rsidP="002B0770">
      <w:pPr>
        <w:jc w:val="both"/>
        <w:rPr>
          <w:bCs/>
        </w:rPr>
      </w:pPr>
    </w:p>
    <w:p w14:paraId="285B65EA" w14:textId="77777777" w:rsidR="002B0770" w:rsidRPr="002B0770" w:rsidRDefault="002B0770" w:rsidP="002B0770">
      <w:pPr>
        <w:pStyle w:val="Heading2"/>
      </w:pPr>
      <w:r w:rsidRPr="002B0770">
        <w:t>Flexible Learning Options</w:t>
      </w:r>
    </w:p>
    <w:p w14:paraId="55619A46" w14:textId="77777777" w:rsidR="002B0770" w:rsidRDefault="002B0770" w:rsidP="002B0770">
      <w:pPr>
        <w:jc w:val="both"/>
        <w:rPr>
          <w:bCs/>
        </w:rPr>
      </w:pPr>
      <w:r w:rsidRPr="002B0770">
        <w:rPr>
          <w:bCs/>
        </w:rPr>
        <w:t>Flexibility is key to a successful yoga journey. Whether you're a seasoned yogi or a beginner taking the first steps, our Yoga Learning While Volunteering program caters to all. You can choose to incorporate yoga into your volunteering experience or opt for dedicated yoga sessions according to your preference. The choice is yours, and we're here to accommodate your wellness aspirations.</w:t>
      </w:r>
    </w:p>
    <w:p w14:paraId="434EEC8D" w14:textId="77777777" w:rsidR="00C9703A" w:rsidRDefault="00C9703A" w:rsidP="002B0770">
      <w:pPr>
        <w:jc w:val="both"/>
        <w:rPr>
          <w:bCs/>
        </w:rPr>
      </w:pPr>
    </w:p>
    <w:p w14:paraId="7D44DDCF" w14:textId="77777777" w:rsidR="00C9703A" w:rsidRPr="00C9703A" w:rsidRDefault="00C9703A" w:rsidP="00C9703A">
      <w:pPr>
        <w:pStyle w:val="Heading2"/>
      </w:pPr>
      <w:r w:rsidRPr="00C9703A">
        <w:t>Seamless Integration into Volunteer Programs</w:t>
      </w:r>
    </w:p>
    <w:p w14:paraId="317562A7" w14:textId="09A91A0D" w:rsidR="00C9703A" w:rsidRDefault="00C9703A" w:rsidP="00C9703A">
      <w:pPr>
        <w:jc w:val="both"/>
        <w:rPr>
          <w:bCs/>
        </w:rPr>
      </w:pPr>
      <w:r w:rsidRPr="00C9703A">
        <w:rPr>
          <w:bCs/>
        </w:rPr>
        <w:t xml:space="preserve">Our commitment to your comprehensive well-being extends beyond the yoga mat. As you embark on meaningful volunteer programs such as </w:t>
      </w:r>
      <w:r w:rsidRPr="00C9703A">
        <w:rPr>
          <w:bCs/>
        </w:rPr>
        <w:t xml:space="preserve">teaching English to Buddhist monks, protecting Sri Lanka’s sea turtles, volunteering at a home for disabled homeless individuals, exploring the joy of kindergarten teaching, the senior volunteer program </w:t>
      </w:r>
      <w:r w:rsidRPr="00C9703A">
        <w:rPr>
          <w:bCs/>
        </w:rPr>
        <w:t xml:space="preserve">in Sri Lanka, and </w:t>
      </w:r>
      <w:r w:rsidRPr="00C9703A">
        <w:rPr>
          <w:bCs/>
        </w:rPr>
        <w:t>the teaching English program</w:t>
      </w:r>
      <w:r w:rsidRPr="00C9703A">
        <w:rPr>
          <w:bCs/>
        </w:rPr>
        <w:t xml:space="preserve"> in Sri Lanka, we offer an exclusive opportunity – Yoga Learning While Volunteering.</w:t>
      </w:r>
    </w:p>
    <w:p w14:paraId="55FE585E" w14:textId="45D5ADB2" w:rsidR="00C9703A" w:rsidRPr="00C9703A" w:rsidRDefault="00C9703A" w:rsidP="00C9703A">
      <w:pPr>
        <w:jc w:val="both"/>
        <w:rPr>
          <w:bCs/>
        </w:rPr>
      </w:pPr>
      <w:r w:rsidRPr="00C9703A">
        <w:rPr>
          <w:b/>
        </w:rPr>
        <w:t xml:space="preserve">Picture this: </w:t>
      </w:r>
      <w:r w:rsidRPr="00C9703A">
        <w:rPr>
          <w:bCs/>
        </w:rPr>
        <w:t xml:space="preserve">after an inspiring day of teaching English to Buddhist monks or making a difference in the lives of disabled homeless individuals, you have the opportunity to nurture your body and soul through yoga. By paying an additional fee, you can enjoy exclusive access to esteemed yoga classes. The unique beauty of this offering lies in its flexibility. If many individuals are interested, </w:t>
      </w:r>
      <w:r w:rsidRPr="00C9703A">
        <w:rPr>
          <w:bCs/>
        </w:rPr>
        <w:lastRenderedPageBreak/>
        <w:t>the fee per person decreases, fostering a sense of community as you embark on this wellness journey together.</w:t>
      </w:r>
    </w:p>
    <w:p w14:paraId="55798A34" w14:textId="77777777" w:rsidR="002B0770" w:rsidRPr="002B0770" w:rsidRDefault="002B0770" w:rsidP="002B0770">
      <w:pPr>
        <w:jc w:val="both"/>
        <w:rPr>
          <w:bCs/>
        </w:rPr>
      </w:pPr>
    </w:p>
    <w:p w14:paraId="1C684839" w14:textId="77777777" w:rsidR="002B0770" w:rsidRPr="002B0770" w:rsidRDefault="002B0770" w:rsidP="002B0770">
      <w:pPr>
        <w:pStyle w:val="Heading2"/>
      </w:pPr>
      <w:r w:rsidRPr="002B0770">
        <w:t>Embarking on Your Wellness Journey</w:t>
      </w:r>
    </w:p>
    <w:p w14:paraId="67A76F8C" w14:textId="77777777" w:rsidR="002B0770" w:rsidRPr="002B0770" w:rsidRDefault="002B0770" w:rsidP="002B0770">
      <w:pPr>
        <w:jc w:val="both"/>
        <w:rPr>
          <w:bCs/>
        </w:rPr>
      </w:pPr>
      <w:r w:rsidRPr="002B0770">
        <w:rPr>
          <w:bCs/>
        </w:rPr>
        <w:t>Embracing yoga isn't just about the physical postures; it's about embracing a holistic way of life that nurtures your well-being in every aspect. It's about recognizing that you have the power to shape your journey, to adapt the practice to your needs, and to find empowerment in every step.</w:t>
      </w:r>
    </w:p>
    <w:p w14:paraId="1D6F3A95" w14:textId="77777777" w:rsidR="002B0770" w:rsidRPr="002B0770" w:rsidRDefault="002B0770" w:rsidP="002B0770">
      <w:pPr>
        <w:jc w:val="both"/>
        <w:rPr>
          <w:bCs/>
        </w:rPr>
      </w:pPr>
      <w:r w:rsidRPr="002B0770">
        <w:rPr>
          <w:bCs/>
        </w:rPr>
        <w:t>As you embark on this journey of self-discovery, inner harmony, and comprehensive health enhancement, remember that it's not about achieving perfection, but about progress. Your dedication to yoga sessions is an investment in yourself, a commitment to your well-being, and a testament to your strength. The mat becomes a canvas on which you paint the masterpiece of your life, stroke by stroke, breath by breath, as you discover the true potential that lies within you.</w:t>
      </w:r>
    </w:p>
    <w:p w14:paraId="4F272F1C" w14:textId="77777777" w:rsidR="002B0770" w:rsidRPr="002B0770" w:rsidRDefault="002B0770" w:rsidP="002B0770">
      <w:pPr>
        <w:jc w:val="both"/>
        <w:rPr>
          <w:bCs/>
        </w:rPr>
      </w:pPr>
      <w:r w:rsidRPr="002B0770">
        <w:rPr>
          <w:bCs/>
        </w:rPr>
        <w:t>So, are you ready to embrace empowerment through yoga? Allow us to connect you with esteemed yoga classes that resonate with your aspirations. Experience firsthand the profound influence that yoga can have on your life – an odyssey that encompasses not only physical postures but also a profound sense of inner harmony, contentment, and lifelong empowerment. Embrace the practice, let your journey flourish, and relish the transformative power that awaits on the mat.</w:t>
      </w:r>
    </w:p>
    <w:p w14:paraId="7B4B312A" w14:textId="77777777" w:rsidR="009101D0" w:rsidRPr="002B0770" w:rsidRDefault="009101D0" w:rsidP="00B92898">
      <w:pPr>
        <w:jc w:val="both"/>
        <w:rPr>
          <w:bCs/>
        </w:rPr>
      </w:pPr>
    </w:p>
    <w:sectPr w:rsidR="009101D0" w:rsidRPr="002B07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4D75"/>
    <w:multiLevelType w:val="multilevel"/>
    <w:tmpl w:val="6F744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115650"/>
    <w:multiLevelType w:val="multilevel"/>
    <w:tmpl w:val="EC505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AD50A4"/>
    <w:multiLevelType w:val="multilevel"/>
    <w:tmpl w:val="9C40C9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ED13CB"/>
    <w:multiLevelType w:val="multilevel"/>
    <w:tmpl w:val="020E2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530023"/>
    <w:multiLevelType w:val="multilevel"/>
    <w:tmpl w:val="C4B61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1733108">
    <w:abstractNumId w:val="1"/>
  </w:num>
  <w:num w:numId="2" w16cid:durableId="1578246077">
    <w:abstractNumId w:val="3"/>
  </w:num>
  <w:num w:numId="3" w16cid:durableId="527253777">
    <w:abstractNumId w:val="4"/>
  </w:num>
  <w:num w:numId="4" w16cid:durableId="1888644458">
    <w:abstractNumId w:val="2"/>
  </w:num>
  <w:num w:numId="5" w16cid:durableId="288126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zE0N7C0tDQxsrRU0lEKTi0uzszPAykwqQUAHnQsViwAAAA="/>
  </w:docVars>
  <w:rsids>
    <w:rsidRoot w:val="00B92898"/>
    <w:rsid w:val="002A067A"/>
    <w:rsid w:val="002B0770"/>
    <w:rsid w:val="004E26AD"/>
    <w:rsid w:val="009101D0"/>
    <w:rsid w:val="00AE6B9D"/>
    <w:rsid w:val="00B92898"/>
    <w:rsid w:val="00C03173"/>
    <w:rsid w:val="00C9703A"/>
    <w:rsid w:val="00CC7820"/>
    <w:rsid w:val="00E97A68"/>
    <w:rsid w:val="00F23601"/>
    <w:rsid w:val="00FD440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CE17C"/>
  <w15:chartTrackingRefBased/>
  <w15:docId w15:val="{347D0D18-1238-4B2B-95EA-6169FF1EF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601"/>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B92898"/>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7A6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E97A68"/>
    <w:pPr>
      <w:keepNext/>
      <w:keepLines/>
      <w:spacing w:before="40" w:after="0"/>
      <w:outlineLvl w:val="2"/>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E97A68"/>
    <w:rPr>
      <w:rFonts w:ascii="Times New Roman" w:eastAsiaTheme="majorEastAsia" w:hAnsi="Times New Roman" w:cstheme="majorBidi"/>
      <w:b/>
      <w:sz w:val="24"/>
      <w:szCs w:val="24"/>
    </w:rPr>
  </w:style>
  <w:style w:type="character" w:customStyle="1" w:styleId="Heading2Char">
    <w:name w:val="Heading 2 Char"/>
    <w:basedOn w:val="DefaultParagraphFont"/>
    <w:link w:val="Heading2"/>
    <w:uiPriority w:val="9"/>
    <w:rsid w:val="00E97A68"/>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E97A68"/>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97A68"/>
    <w:rPr>
      <w:rFonts w:ascii="Times New Roman" w:eastAsiaTheme="majorEastAsia" w:hAnsi="Times New Roman" w:cstheme="majorBidi"/>
      <w:b/>
      <w:spacing w:val="-10"/>
      <w:kern w:val="28"/>
      <w:sz w:val="32"/>
      <w:szCs w:val="56"/>
    </w:rPr>
  </w:style>
  <w:style w:type="character" w:customStyle="1" w:styleId="Heading1Char">
    <w:name w:val="Heading 1 Char"/>
    <w:basedOn w:val="DefaultParagraphFont"/>
    <w:link w:val="Heading1"/>
    <w:uiPriority w:val="9"/>
    <w:rsid w:val="00B92898"/>
    <w:rPr>
      <w:rFonts w:ascii="Times New Roman" w:eastAsiaTheme="majorEastAsia" w:hAnsi="Times New Roman"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09244">
      <w:bodyDiv w:val="1"/>
      <w:marLeft w:val="0"/>
      <w:marRight w:val="0"/>
      <w:marTop w:val="0"/>
      <w:marBottom w:val="0"/>
      <w:divBdr>
        <w:top w:val="none" w:sz="0" w:space="0" w:color="auto"/>
        <w:left w:val="none" w:sz="0" w:space="0" w:color="auto"/>
        <w:bottom w:val="none" w:sz="0" w:space="0" w:color="auto"/>
        <w:right w:val="none" w:sz="0" w:space="0" w:color="auto"/>
      </w:divBdr>
    </w:div>
    <w:div w:id="785347116">
      <w:bodyDiv w:val="1"/>
      <w:marLeft w:val="0"/>
      <w:marRight w:val="0"/>
      <w:marTop w:val="0"/>
      <w:marBottom w:val="0"/>
      <w:divBdr>
        <w:top w:val="none" w:sz="0" w:space="0" w:color="auto"/>
        <w:left w:val="none" w:sz="0" w:space="0" w:color="auto"/>
        <w:bottom w:val="none" w:sz="0" w:space="0" w:color="auto"/>
        <w:right w:val="none" w:sz="0" w:space="0" w:color="auto"/>
      </w:divBdr>
    </w:div>
    <w:div w:id="860902060">
      <w:bodyDiv w:val="1"/>
      <w:marLeft w:val="0"/>
      <w:marRight w:val="0"/>
      <w:marTop w:val="0"/>
      <w:marBottom w:val="0"/>
      <w:divBdr>
        <w:top w:val="none" w:sz="0" w:space="0" w:color="auto"/>
        <w:left w:val="none" w:sz="0" w:space="0" w:color="auto"/>
        <w:bottom w:val="none" w:sz="0" w:space="0" w:color="auto"/>
        <w:right w:val="none" w:sz="0" w:space="0" w:color="auto"/>
      </w:divBdr>
    </w:div>
    <w:div w:id="913005650">
      <w:bodyDiv w:val="1"/>
      <w:marLeft w:val="0"/>
      <w:marRight w:val="0"/>
      <w:marTop w:val="0"/>
      <w:marBottom w:val="0"/>
      <w:divBdr>
        <w:top w:val="none" w:sz="0" w:space="0" w:color="auto"/>
        <w:left w:val="none" w:sz="0" w:space="0" w:color="auto"/>
        <w:bottom w:val="none" w:sz="0" w:space="0" w:color="auto"/>
        <w:right w:val="none" w:sz="0" w:space="0" w:color="auto"/>
      </w:divBdr>
      <w:divsChild>
        <w:div w:id="1959483389">
          <w:marLeft w:val="0"/>
          <w:marRight w:val="0"/>
          <w:marTop w:val="0"/>
          <w:marBottom w:val="0"/>
          <w:divBdr>
            <w:top w:val="single" w:sz="2" w:space="0" w:color="auto"/>
            <w:left w:val="single" w:sz="2" w:space="0" w:color="auto"/>
            <w:bottom w:val="single" w:sz="6" w:space="0" w:color="auto"/>
            <w:right w:val="single" w:sz="2" w:space="0" w:color="auto"/>
          </w:divBdr>
          <w:divsChild>
            <w:div w:id="708645338">
              <w:marLeft w:val="0"/>
              <w:marRight w:val="0"/>
              <w:marTop w:val="100"/>
              <w:marBottom w:val="100"/>
              <w:divBdr>
                <w:top w:val="single" w:sz="2" w:space="0" w:color="D9D9E3"/>
                <w:left w:val="single" w:sz="2" w:space="0" w:color="D9D9E3"/>
                <w:bottom w:val="single" w:sz="2" w:space="0" w:color="D9D9E3"/>
                <w:right w:val="single" w:sz="2" w:space="0" w:color="D9D9E3"/>
              </w:divBdr>
              <w:divsChild>
                <w:div w:id="241912792">
                  <w:marLeft w:val="0"/>
                  <w:marRight w:val="0"/>
                  <w:marTop w:val="0"/>
                  <w:marBottom w:val="0"/>
                  <w:divBdr>
                    <w:top w:val="single" w:sz="2" w:space="0" w:color="D9D9E3"/>
                    <w:left w:val="single" w:sz="2" w:space="0" w:color="D9D9E3"/>
                    <w:bottom w:val="single" w:sz="2" w:space="0" w:color="D9D9E3"/>
                    <w:right w:val="single" w:sz="2" w:space="0" w:color="D9D9E3"/>
                  </w:divBdr>
                  <w:divsChild>
                    <w:div w:id="246349944">
                      <w:marLeft w:val="0"/>
                      <w:marRight w:val="0"/>
                      <w:marTop w:val="0"/>
                      <w:marBottom w:val="0"/>
                      <w:divBdr>
                        <w:top w:val="single" w:sz="2" w:space="0" w:color="D9D9E3"/>
                        <w:left w:val="single" w:sz="2" w:space="0" w:color="D9D9E3"/>
                        <w:bottom w:val="single" w:sz="2" w:space="0" w:color="D9D9E3"/>
                        <w:right w:val="single" w:sz="2" w:space="0" w:color="D9D9E3"/>
                      </w:divBdr>
                      <w:divsChild>
                        <w:div w:id="1760981571">
                          <w:marLeft w:val="0"/>
                          <w:marRight w:val="0"/>
                          <w:marTop w:val="0"/>
                          <w:marBottom w:val="0"/>
                          <w:divBdr>
                            <w:top w:val="single" w:sz="2" w:space="0" w:color="D9D9E3"/>
                            <w:left w:val="single" w:sz="2" w:space="0" w:color="D9D9E3"/>
                            <w:bottom w:val="single" w:sz="2" w:space="0" w:color="D9D9E3"/>
                            <w:right w:val="single" w:sz="2" w:space="0" w:color="D9D9E3"/>
                          </w:divBdr>
                          <w:divsChild>
                            <w:div w:id="101476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7318683">
      <w:bodyDiv w:val="1"/>
      <w:marLeft w:val="0"/>
      <w:marRight w:val="0"/>
      <w:marTop w:val="0"/>
      <w:marBottom w:val="0"/>
      <w:divBdr>
        <w:top w:val="none" w:sz="0" w:space="0" w:color="auto"/>
        <w:left w:val="none" w:sz="0" w:space="0" w:color="auto"/>
        <w:bottom w:val="none" w:sz="0" w:space="0" w:color="auto"/>
        <w:right w:val="none" w:sz="0" w:space="0" w:color="auto"/>
      </w:divBdr>
    </w:div>
    <w:div w:id="1354111548">
      <w:bodyDiv w:val="1"/>
      <w:marLeft w:val="0"/>
      <w:marRight w:val="0"/>
      <w:marTop w:val="0"/>
      <w:marBottom w:val="0"/>
      <w:divBdr>
        <w:top w:val="none" w:sz="0" w:space="0" w:color="auto"/>
        <w:left w:val="none" w:sz="0" w:space="0" w:color="auto"/>
        <w:bottom w:val="none" w:sz="0" w:space="0" w:color="auto"/>
        <w:right w:val="none" w:sz="0" w:space="0" w:color="auto"/>
      </w:divBdr>
    </w:div>
    <w:div w:id="1552887543">
      <w:bodyDiv w:val="1"/>
      <w:marLeft w:val="0"/>
      <w:marRight w:val="0"/>
      <w:marTop w:val="0"/>
      <w:marBottom w:val="0"/>
      <w:divBdr>
        <w:top w:val="none" w:sz="0" w:space="0" w:color="auto"/>
        <w:left w:val="none" w:sz="0" w:space="0" w:color="auto"/>
        <w:bottom w:val="none" w:sz="0" w:space="0" w:color="auto"/>
        <w:right w:val="none" w:sz="0" w:space="0" w:color="auto"/>
      </w:divBdr>
      <w:divsChild>
        <w:div w:id="1177304594">
          <w:marLeft w:val="0"/>
          <w:marRight w:val="0"/>
          <w:marTop w:val="0"/>
          <w:marBottom w:val="0"/>
          <w:divBdr>
            <w:top w:val="single" w:sz="2" w:space="0" w:color="auto"/>
            <w:left w:val="single" w:sz="2" w:space="0" w:color="auto"/>
            <w:bottom w:val="single" w:sz="6" w:space="0" w:color="auto"/>
            <w:right w:val="single" w:sz="2" w:space="0" w:color="auto"/>
          </w:divBdr>
          <w:divsChild>
            <w:div w:id="170461116">
              <w:marLeft w:val="0"/>
              <w:marRight w:val="0"/>
              <w:marTop w:val="100"/>
              <w:marBottom w:val="100"/>
              <w:divBdr>
                <w:top w:val="single" w:sz="2" w:space="0" w:color="D9D9E3"/>
                <w:left w:val="single" w:sz="2" w:space="0" w:color="D9D9E3"/>
                <w:bottom w:val="single" w:sz="2" w:space="0" w:color="D9D9E3"/>
                <w:right w:val="single" w:sz="2" w:space="0" w:color="D9D9E3"/>
              </w:divBdr>
              <w:divsChild>
                <w:div w:id="582371390">
                  <w:marLeft w:val="0"/>
                  <w:marRight w:val="0"/>
                  <w:marTop w:val="0"/>
                  <w:marBottom w:val="0"/>
                  <w:divBdr>
                    <w:top w:val="single" w:sz="2" w:space="0" w:color="D9D9E3"/>
                    <w:left w:val="single" w:sz="2" w:space="0" w:color="D9D9E3"/>
                    <w:bottom w:val="single" w:sz="2" w:space="0" w:color="D9D9E3"/>
                    <w:right w:val="single" w:sz="2" w:space="0" w:color="D9D9E3"/>
                  </w:divBdr>
                  <w:divsChild>
                    <w:div w:id="2067727471">
                      <w:marLeft w:val="0"/>
                      <w:marRight w:val="0"/>
                      <w:marTop w:val="0"/>
                      <w:marBottom w:val="0"/>
                      <w:divBdr>
                        <w:top w:val="single" w:sz="2" w:space="0" w:color="D9D9E3"/>
                        <w:left w:val="single" w:sz="2" w:space="0" w:color="D9D9E3"/>
                        <w:bottom w:val="single" w:sz="2" w:space="0" w:color="D9D9E3"/>
                        <w:right w:val="single" w:sz="2" w:space="0" w:color="D9D9E3"/>
                      </w:divBdr>
                      <w:divsChild>
                        <w:div w:id="1811677584">
                          <w:marLeft w:val="0"/>
                          <w:marRight w:val="0"/>
                          <w:marTop w:val="0"/>
                          <w:marBottom w:val="0"/>
                          <w:divBdr>
                            <w:top w:val="single" w:sz="2" w:space="0" w:color="D9D9E3"/>
                            <w:left w:val="single" w:sz="2" w:space="0" w:color="D9D9E3"/>
                            <w:bottom w:val="single" w:sz="2" w:space="0" w:color="D9D9E3"/>
                            <w:right w:val="single" w:sz="2" w:space="0" w:color="D9D9E3"/>
                          </w:divBdr>
                          <w:divsChild>
                            <w:div w:id="1959332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2247590">
      <w:bodyDiv w:val="1"/>
      <w:marLeft w:val="0"/>
      <w:marRight w:val="0"/>
      <w:marTop w:val="0"/>
      <w:marBottom w:val="0"/>
      <w:divBdr>
        <w:top w:val="none" w:sz="0" w:space="0" w:color="auto"/>
        <w:left w:val="none" w:sz="0" w:space="0" w:color="auto"/>
        <w:bottom w:val="none" w:sz="0" w:space="0" w:color="auto"/>
        <w:right w:val="none" w:sz="0" w:space="0" w:color="auto"/>
      </w:divBdr>
      <w:divsChild>
        <w:div w:id="915358690">
          <w:marLeft w:val="0"/>
          <w:marRight w:val="0"/>
          <w:marTop w:val="0"/>
          <w:marBottom w:val="0"/>
          <w:divBdr>
            <w:top w:val="single" w:sz="2" w:space="0" w:color="auto"/>
            <w:left w:val="single" w:sz="2" w:space="0" w:color="auto"/>
            <w:bottom w:val="single" w:sz="6" w:space="0" w:color="auto"/>
            <w:right w:val="single" w:sz="2" w:space="0" w:color="auto"/>
          </w:divBdr>
          <w:divsChild>
            <w:div w:id="291595549">
              <w:marLeft w:val="0"/>
              <w:marRight w:val="0"/>
              <w:marTop w:val="100"/>
              <w:marBottom w:val="100"/>
              <w:divBdr>
                <w:top w:val="single" w:sz="2" w:space="0" w:color="D9D9E3"/>
                <w:left w:val="single" w:sz="2" w:space="0" w:color="D9D9E3"/>
                <w:bottom w:val="single" w:sz="2" w:space="0" w:color="D9D9E3"/>
                <w:right w:val="single" w:sz="2" w:space="0" w:color="D9D9E3"/>
              </w:divBdr>
              <w:divsChild>
                <w:div w:id="417681417">
                  <w:marLeft w:val="0"/>
                  <w:marRight w:val="0"/>
                  <w:marTop w:val="0"/>
                  <w:marBottom w:val="0"/>
                  <w:divBdr>
                    <w:top w:val="single" w:sz="2" w:space="0" w:color="D9D9E3"/>
                    <w:left w:val="single" w:sz="2" w:space="0" w:color="D9D9E3"/>
                    <w:bottom w:val="single" w:sz="2" w:space="0" w:color="D9D9E3"/>
                    <w:right w:val="single" w:sz="2" w:space="0" w:color="D9D9E3"/>
                  </w:divBdr>
                  <w:divsChild>
                    <w:div w:id="1216429288">
                      <w:marLeft w:val="0"/>
                      <w:marRight w:val="0"/>
                      <w:marTop w:val="0"/>
                      <w:marBottom w:val="0"/>
                      <w:divBdr>
                        <w:top w:val="single" w:sz="2" w:space="0" w:color="D9D9E3"/>
                        <w:left w:val="single" w:sz="2" w:space="0" w:color="D9D9E3"/>
                        <w:bottom w:val="single" w:sz="2" w:space="0" w:color="D9D9E3"/>
                        <w:right w:val="single" w:sz="2" w:space="0" w:color="D9D9E3"/>
                      </w:divBdr>
                      <w:divsChild>
                        <w:div w:id="1598564867">
                          <w:marLeft w:val="0"/>
                          <w:marRight w:val="0"/>
                          <w:marTop w:val="0"/>
                          <w:marBottom w:val="0"/>
                          <w:divBdr>
                            <w:top w:val="single" w:sz="2" w:space="0" w:color="D9D9E3"/>
                            <w:left w:val="single" w:sz="2" w:space="0" w:color="D9D9E3"/>
                            <w:bottom w:val="single" w:sz="2" w:space="0" w:color="D9D9E3"/>
                            <w:right w:val="single" w:sz="2" w:space="0" w:color="D9D9E3"/>
                          </w:divBdr>
                          <w:divsChild>
                            <w:div w:id="2062751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682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ni Nimanthika</dc:creator>
  <cp:keywords/>
  <dc:description/>
  <cp:lastModifiedBy>Kushani Nimanthika</cp:lastModifiedBy>
  <cp:revision>5</cp:revision>
  <dcterms:created xsi:type="dcterms:W3CDTF">2023-08-07T06:42:00Z</dcterms:created>
  <dcterms:modified xsi:type="dcterms:W3CDTF">2023-08-07T17:21:00Z</dcterms:modified>
</cp:coreProperties>
</file>